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2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depuis-oct.-2014-ingénieur-études-et-développement"/>
    <w:p>
      <w:pPr>
        <w:pStyle w:val="Heading4"/>
        <w:pStyle w:val="Definition"/>
      </w:pPr>
      <w:r>
        <w:t xml:space="preserve">RATP (depuis oct. 2014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!)</w:t>
      </w:r>
    </w:p>
    <w:p>
      <w:pPr>
        <w:pStyle w:val="Definition"/>
      </w:pPr>
      <w:r>
        <w:t xml:space="preserve">Environnement : Git, Jenkins, Sonar, Artifactory, Redmine, Gitlab, Android, Play!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Jenkins, Sonar, Nexus, Docker</w:t>
      </w:r>
      <w:r>
        <w:br w:type="textWrapping"/>
      </w:r>
      <w:r>
        <w:t xml:space="preserve">SGBD : Oracle, MySQL, Postgre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2bfa8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9ccf2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